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F1AF1" w14:textId="063CC05B" w:rsidR="00F51F7E" w:rsidRPr="001D0F90" w:rsidRDefault="00F51F7E">
      <w:p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  <w:u w:val="single"/>
        </w:rPr>
        <w:t>Employee Email Subject Line</w:t>
      </w:r>
      <w:r w:rsidRPr="001D0F90">
        <w:rPr>
          <w:rFonts w:asciiTheme="majorHAnsi" w:hAnsiTheme="majorHAnsi" w:cstheme="majorHAnsi"/>
        </w:rPr>
        <w:t xml:space="preserve">: </w:t>
      </w:r>
      <w:r w:rsidR="00117070" w:rsidRPr="00193C91">
        <w:rPr>
          <w:rFonts w:asciiTheme="majorHAnsi" w:hAnsiTheme="majorHAnsi" w:cstheme="majorHAnsi"/>
        </w:rPr>
        <w:t>F</w:t>
      </w:r>
      <w:r w:rsidR="00CF3054" w:rsidRPr="00193C91">
        <w:rPr>
          <w:rFonts w:asciiTheme="majorHAnsi" w:hAnsiTheme="majorHAnsi" w:cstheme="majorHAnsi"/>
        </w:rPr>
        <w:t>ast and easy tax prep</w:t>
      </w:r>
      <w:r w:rsidRPr="00193C91">
        <w:rPr>
          <w:rFonts w:asciiTheme="majorHAnsi" w:hAnsiTheme="majorHAnsi" w:cstheme="majorHAnsi"/>
        </w:rPr>
        <w:t xml:space="preserve"> </w:t>
      </w:r>
      <w:r w:rsidR="00117070" w:rsidRPr="00193C91">
        <w:rPr>
          <w:rFonts w:asciiTheme="majorHAnsi" w:hAnsiTheme="majorHAnsi" w:cstheme="majorHAnsi"/>
        </w:rPr>
        <w:t>with a special discount</w:t>
      </w:r>
    </w:p>
    <w:p w14:paraId="77B1EDB9" w14:textId="25C46C4B" w:rsidR="006B5AEB" w:rsidRPr="001D0F90" w:rsidRDefault="006B5AEB">
      <w:p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 xml:space="preserve">Tax season is here. And our UKG® payroll provider and TurboTax® are teaming up to help make your U.S. tax preparation as quick and easy as possible. With their partnership, you have the convenience of being able to import your W-2 information directly into TurboTax and start your return. </w:t>
      </w:r>
      <w:r w:rsidR="008D0A58" w:rsidRPr="001D0F90">
        <w:rPr>
          <w:rFonts w:asciiTheme="majorHAnsi" w:hAnsiTheme="majorHAnsi" w:cstheme="majorHAnsi"/>
        </w:rPr>
        <w:t>Using</w:t>
      </w:r>
      <w:r w:rsidRPr="001D0F90">
        <w:rPr>
          <w:rFonts w:asciiTheme="majorHAnsi" w:hAnsiTheme="majorHAnsi" w:cstheme="majorHAnsi"/>
        </w:rPr>
        <w:t xml:space="preserve"> TurboTax, you can benefit from: </w:t>
      </w:r>
    </w:p>
    <w:p w14:paraId="719E2380" w14:textId="2F8D2089" w:rsidR="00B63A8C" w:rsidRPr="00193C91" w:rsidRDefault="00B63A8C" w:rsidP="00E72A0D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 w:cstheme="majorHAnsi"/>
        </w:rPr>
      </w:pPr>
      <w:r w:rsidRPr="00193C91">
        <w:rPr>
          <w:rFonts w:asciiTheme="majorHAnsi" w:hAnsiTheme="majorHAnsi" w:cstheme="majorHAnsi"/>
        </w:rPr>
        <w:t>A</w:t>
      </w:r>
      <w:r w:rsidR="006E1AFB" w:rsidRPr="00193C91">
        <w:rPr>
          <w:rFonts w:asciiTheme="majorHAnsi" w:hAnsiTheme="majorHAnsi" w:cstheme="majorHAnsi"/>
        </w:rPr>
        <w:t xml:space="preserve">n </w:t>
      </w:r>
      <w:r w:rsidR="005F76BC" w:rsidRPr="00193C91">
        <w:rPr>
          <w:rFonts w:asciiTheme="majorHAnsi" w:hAnsiTheme="majorHAnsi" w:cstheme="majorHAnsi"/>
        </w:rPr>
        <w:t xml:space="preserve">automatic </w:t>
      </w:r>
      <w:r w:rsidRPr="00193C91">
        <w:rPr>
          <w:rFonts w:asciiTheme="majorHAnsi" w:hAnsiTheme="majorHAnsi" w:cstheme="majorHAnsi"/>
        </w:rPr>
        <w:t>discount of $5</w:t>
      </w:r>
      <w:r w:rsidR="002F7F76" w:rsidRPr="00193C91">
        <w:rPr>
          <w:rFonts w:asciiTheme="majorHAnsi" w:hAnsiTheme="majorHAnsi" w:cstheme="majorHAnsi"/>
        </w:rPr>
        <w:t xml:space="preserve"> off any TurboTax </w:t>
      </w:r>
      <w:r w:rsidR="00D52C8B" w:rsidRPr="00193C91">
        <w:rPr>
          <w:rFonts w:asciiTheme="majorHAnsi" w:hAnsiTheme="majorHAnsi" w:cstheme="majorHAnsi"/>
        </w:rPr>
        <w:t>product</w:t>
      </w:r>
    </w:p>
    <w:p w14:paraId="442E7B67" w14:textId="591ABBA9" w:rsidR="00F81EDF" w:rsidRPr="001D0F90" w:rsidRDefault="006B5AEB" w:rsidP="00A338DE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>Time savings and reduced errors</w:t>
      </w:r>
      <w:r w:rsidR="00F81EDF" w:rsidRPr="001D0F90">
        <w:rPr>
          <w:rFonts w:asciiTheme="majorHAnsi" w:hAnsiTheme="majorHAnsi" w:cstheme="majorHAnsi"/>
        </w:rPr>
        <w:t xml:space="preserve"> associated with manual entry </w:t>
      </w:r>
      <w:r w:rsidR="00CF3054" w:rsidRPr="001D0F90">
        <w:rPr>
          <w:rFonts w:asciiTheme="majorHAnsi" w:hAnsiTheme="majorHAnsi" w:cstheme="majorHAnsi"/>
        </w:rPr>
        <w:t>of W-2 data</w:t>
      </w:r>
    </w:p>
    <w:p w14:paraId="4640F3FC" w14:textId="67A49720" w:rsidR="00F81EDF" w:rsidRDefault="006B5AEB" w:rsidP="00A338DE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>Guidance</w:t>
      </w:r>
      <w:r w:rsidR="00F81EDF" w:rsidRPr="001D0F90">
        <w:rPr>
          <w:rFonts w:asciiTheme="majorHAnsi" w:hAnsiTheme="majorHAnsi" w:cstheme="majorHAnsi"/>
        </w:rPr>
        <w:t xml:space="preserve"> through the entire tax prep process </w:t>
      </w:r>
    </w:p>
    <w:p w14:paraId="26ED0B39" w14:textId="47864C38" w:rsidR="00CF3054" w:rsidRPr="001D0F90" w:rsidRDefault="006B5AEB" w:rsidP="00A338DE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>A</w:t>
      </w:r>
      <w:r w:rsidR="00CF3054" w:rsidRPr="001D0F90">
        <w:rPr>
          <w:rFonts w:asciiTheme="majorHAnsi" w:hAnsiTheme="majorHAnsi" w:cstheme="majorHAnsi"/>
        </w:rPr>
        <w:t xml:space="preserve"> tax solution </w:t>
      </w:r>
      <w:r w:rsidRPr="001D0F90">
        <w:rPr>
          <w:rFonts w:asciiTheme="majorHAnsi" w:hAnsiTheme="majorHAnsi" w:cstheme="majorHAnsi"/>
        </w:rPr>
        <w:t>that works for you</w:t>
      </w:r>
      <w:r w:rsidR="00CF3054" w:rsidRPr="001D0F90">
        <w:rPr>
          <w:rFonts w:asciiTheme="majorHAnsi" w:hAnsiTheme="majorHAnsi" w:cstheme="majorHAnsi"/>
        </w:rPr>
        <w:t xml:space="preserve"> – file on your own, get help and advice from experts, or </w:t>
      </w:r>
      <w:r w:rsidRPr="001D0F90">
        <w:rPr>
          <w:rFonts w:asciiTheme="majorHAnsi" w:hAnsiTheme="majorHAnsi" w:cstheme="majorHAnsi"/>
        </w:rPr>
        <w:t>have a</w:t>
      </w:r>
      <w:r w:rsidR="00CF3054" w:rsidRPr="001D0F90">
        <w:rPr>
          <w:rFonts w:asciiTheme="majorHAnsi" w:hAnsiTheme="majorHAnsi" w:cstheme="majorHAnsi"/>
        </w:rPr>
        <w:t xml:space="preserve"> dedicated expert do your taxes for you</w:t>
      </w:r>
    </w:p>
    <w:p w14:paraId="44DCF505" w14:textId="1464C833" w:rsidR="00A338DE" w:rsidRPr="001D0F90" w:rsidRDefault="006B5AEB" w:rsidP="00A338DE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>100% accurate calculations and your</w:t>
      </w:r>
      <w:r w:rsidR="00A338DE" w:rsidRPr="001D0F90">
        <w:rPr>
          <w:rFonts w:asciiTheme="majorHAnsi" w:hAnsiTheme="majorHAnsi" w:cstheme="majorHAnsi"/>
        </w:rPr>
        <w:t xml:space="preserve"> biggest possible refund</w:t>
      </w:r>
      <w:r w:rsidRPr="001D0F90">
        <w:rPr>
          <w:rFonts w:asciiTheme="majorHAnsi" w:hAnsiTheme="majorHAnsi" w:cstheme="majorHAnsi"/>
        </w:rPr>
        <w:t xml:space="preserve"> – </w:t>
      </w:r>
      <w:r w:rsidR="00A338DE" w:rsidRPr="001D0F90">
        <w:rPr>
          <w:rFonts w:asciiTheme="majorHAnsi" w:hAnsiTheme="majorHAnsi" w:cstheme="majorHAnsi"/>
          <w:i/>
          <w:iCs/>
        </w:rPr>
        <w:t>guaranteed</w:t>
      </w:r>
    </w:p>
    <w:p w14:paraId="6BB09EED" w14:textId="320CA765" w:rsidR="00F51F7E" w:rsidRPr="001D0F90" w:rsidRDefault="00A338DE">
      <w:p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  <w:b/>
          <w:iCs/>
        </w:rPr>
        <w:t>Getting started is easy!</w:t>
      </w:r>
      <w:r w:rsidR="00A20718" w:rsidRPr="001D0F90">
        <w:rPr>
          <w:rFonts w:asciiTheme="majorHAnsi" w:hAnsiTheme="majorHAnsi" w:cstheme="majorHAnsi"/>
        </w:rPr>
        <w:t xml:space="preserve"> </w:t>
      </w:r>
      <w:r w:rsidR="00B17F7A" w:rsidRPr="001D0F90">
        <w:rPr>
          <w:rFonts w:asciiTheme="majorHAnsi" w:hAnsiTheme="majorHAnsi" w:cstheme="majorHAnsi"/>
        </w:rPr>
        <w:t xml:space="preserve">As soon as </w:t>
      </w:r>
      <w:r w:rsidR="006B5AEB" w:rsidRPr="001D0F90">
        <w:rPr>
          <w:rFonts w:asciiTheme="majorHAnsi" w:hAnsiTheme="majorHAnsi" w:cstheme="majorHAnsi"/>
        </w:rPr>
        <w:t>your</w:t>
      </w:r>
      <w:r w:rsidR="00B17F7A" w:rsidRPr="001D0F90">
        <w:rPr>
          <w:rFonts w:asciiTheme="majorHAnsi" w:hAnsiTheme="majorHAnsi" w:cstheme="majorHAnsi"/>
        </w:rPr>
        <w:t xml:space="preserve"> W-2 is</w:t>
      </w:r>
      <w:r w:rsidR="00A20718" w:rsidRPr="001D0F90">
        <w:rPr>
          <w:rFonts w:asciiTheme="majorHAnsi" w:hAnsiTheme="majorHAnsi" w:cstheme="majorHAnsi"/>
        </w:rPr>
        <w:t xml:space="preserve"> </w:t>
      </w:r>
      <w:r w:rsidR="006B5AEB" w:rsidRPr="001D0F90">
        <w:rPr>
          <w:rFonts w:asciiTheme="majorHAnsi" w:hAnsiTheme="majorHAnsi" w:cstheme="majorHAnsi"/>
        </w:rPr>
        <w:t>available</w:t>
      </w:r>
      <w:r w:rsidR="00A20718" w:rsidRPr="001D0F90">
        <w:rPr>
          <w:rFonts w:asciiTheme="majorHAnsi" w:hAnsiTheme="majorHAnsi" w:cstheme="majorHAnsi"/>
        </w:rPr>
        <w:t xml:space="preserve">, </w:t>
      </w:r>
      <w:r w:rsidR="00B17F7A" w:rsidRPr="001D0F90">
        <w:rPr>
          <w:rFonts w:asciiTheme="majorHAnsi" w:hAnsiTheme="majorHAnsi" w:cstheme="majorHAnsi"/>
        </w:rPr>
        <w:t xml:space="preserve">you can </w:t>
      </w:r>
      <w:r w:rsidR="00F51F7E" w:rsidRPr="001D0F90">
        <w:rPr>
          <w:rFonts w:asciiTheme="majorHAnsi" w:hAnsiTheme="majorHAnsi" w:cstheme="majorHAnsi"/>
        </w:rPr>
        <w:t xml:space="preserve">import your </w:t>
      </w:r>
      <w:r w:rsidR="00B17F7A" w:rsidRPr="001D0F90">
        <w:rPr>
          <w:rFonts w:asciiTheme="majorHAnsi" w:hAnsiTheme="majorHAnsi" w:cstheme="majorHAnsi"/>
        </w:rPr>
        <w:t>tax</w:t>
      </w:r>
      <w:r w:rsidR="00F51F7E" w:rsidRPr="001D0F90">
        <w:rPr>
          <w:rFonts w:asciiTheme="majorHAnsi" w:hAnsiTheme="majorHAnsi" w:cstheme="majorHAnsi"/>
        </w:rPr>
        <w:t xml:space="preserve"> information and begin your </w:t>
      </w:r>
      <w:r w:rsidR="00B17F7A" w:rsidRPr="001D0F90">
        <w:rPr>
          <w:rFonts w:asciiTheme="majorHAnsi" w:hAnsiTheme="majorHAnsi" w:cstheme="majorHAnsi"/>
        </w:rPr>
        <w:t xml:space="preserve">return. </w:t>
      </w:r>
      <w:r w:rsidR="009A297C" w:rsidRPr="001D0F90">
        <w:rPr>
          <w:rFonts w:asciiTheme="majorHAnsi" w:hAnsiTheme="majorHAnsi" w:cstheme="majorHAnsi"/>
        </w:rPr>
        <w:t>Here</w:t>
      </w:r>
      <w:r w:rsidR="006B5AEB" w:rsidRPr="001D0F90">
        <w:rPr>
          <w:rFonts w:asciiTheme="majorHAnsi" w:hAnsiTheme="majorHAnsi" w:cstheme="majorHAnsi"/>
        </w:rPr>
        <w:t>'</w:t>
      </w:r>
      <w:r w:rsidR="009A297C" w:rsidRPr="001D0F90">
        <w:rPr>
          <w:rFonts w:asciiTheme="majorHAnsi" w:hAnsiTheme="majorHAnsi" w:cstheme="majorHAnsi"/>
        </w:rPr>
        <w:t xml:space="preserve">s how: </w:t>
      </w:r>
    </w:p>
    <w:p w14:paraId="71CDC954" w14:textId="77777777" w:rsidR="00A20718" w:rsidRPr="00E81AE4" w:rsidRDefault="00F51F7E" w:rsidP="00F81EDF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E81AE4">
        <w:rPr>
          <w:rFonts w:asciiTheme="majorHAnsi" w:hAnsiTheme="majorHAnsi" w:cstheme="majorHAnsi"/>
          <w:color w:val="FF0000"/>
        </w:rPr>
        <w:t>[Include th</w:t>
      </w:r>
      <w:r w:rsidR="00B17F7A" w:rsidRPr="00E81AE4">
        <w:rPr>
          <w:rFonts w:asciiTheme="majorHAnsi" w:hAnsiTheme="majorHAnsi" w:cstheme="majorHAnsi"/>
          <w:color w:val="FF0000"/>
        </w:rPr>
        <w:t>ese instructions</w:t>
      </w:r>
      <w:r w:rsidRPr="00E81AE4">
        <w:rPr>
          <w:rFonts w:asciiTheme="majorHAnsi" w:hAnsiTheme="majorHAnsi" w:cstheme="majorHAnsi"/>
          <w:color w:val="FF0000"/>
        </w:rPr>
        <w:t xml:space="preserve"> if your company releases electronic W-2s]</w:t>
      </w:r>
      <w:r w:rsidRPr="00E81AE4">
        <w:rPr>
          <w:rFonts w:asciiTheme="majorHAnsi" w:hAnsiTheme="majorHAnsi" w:cstheme="majorHAnsi"/>
        </w:rPr>
        <w:t xml:space="preserve"> </w:t>
      </w:r>
    </w:p>
    <w:p w14:paraId="7EB1969F" w14:textId="5CC0ECC2" w:rsidR="00A20718" w:rsidRPr="001D0F90" w:rsidRDefault="00F51F7E" w:rsidP="00A20718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 xml:space="preserve">Login to </w:t>
      </w:r>
      <w:r w:rsidR="006B5AEB" w:rsidRPr="001D0F90">
        <w:rPr>
          <w:rFonts w:asciiTheme="majorHAnsi" w:hAnsiTheme="majorHAnsi" w:cstheme="majorHAnsi"/>
        </w:rPr>
        <w:t>our payroll solution</w:t>
      </w:r>
      <w:r w:rsidR="00A20718" w:rsidRPr="001D0F90">
        <w:rPr>
          <w:rFonts w:asciiTheme="majorHAnsi" w:hAnsiTheme="majorHAnsi" w:cstheme="majorHAnsi"/>
        </w:rPr>
        <w:t>.</w:t>
      </w:r>
    </w:p>
    <w:p w14:paraId="7DEC3C62" w14:textId="77777777" w:rsidR="00A20718" w:rsidRPr="001D0F90" w:rsidRDefault="00A20718" w:rsidP="00A20718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>V</w:t>
      </w:r>
      <w:r w:rsidR="00F51F7E" w:rsidRPr="001D0F90">
        <w:rPr>
          <w:rFonts w:asciiTheme="majorHAnsi" w:hAnsiTheme="majorHAnsi" w:cstheme="majorHAnsi"/>
        </w:rPr>
        <w:t>iew your online W-2</w:t>
      </w:r>
      <w:r w:rsidRPr="001D0F90">
        <w:rPr>
          <w:rFonts w:asciiTheme="majorHAnsi" w:hAnsiTheme="majorHAnsi" w:cstheme="majorHAnsi"/>
        </w:rPr>
        <w:t>.</w:t>
      </w:r>
    </w:p>
    <w:p w14:paraId="6AD567B9" w14:textId="0320D9CB" w:rsidR="00F51F7E" w:rsidRPr="001D0F90" w:rsidRDefault="00A20718" w:rsidP="00A20718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 xml:space="preserve">Select </w:t>
      </w:r>
      <w:r w:rsidR="00F51F7E" w:rsidRPr="001D0F90">
        <w:rPr>
          <w:rFonts w:asciiTheme="majorHAnsi" w:hAnsiTheme="majorHAnsi" w:cstheme="majorHAnsi"/>
        </w:rPr>
        <w:t xml:space="preserve">the </w:t>
      </w:r>
      <w:r w:rsidR="006B5AEB" w:rsidRPr="001D0F90">
        <w:rPr>
          <w:rFonts w:asciiTheme="majorHAnsi" w:hAnsiTheme="majorHAnsi" w:cstheme="majorHAnsi"/>
        </w:rPr>
        <w:t>'</w:t>
      </w:r>
      <w:r w:rsidR="00F51F7E" w:rsidRPr="001D0F90">
        <w:rPr>
          <w:rFonts w:asciiTheme="majorHAnsi" w:hAnsiTheme="majorHAnsi" w:cstheme="majorHAnsi"/>
        </w:rPr>
        <w:t>W-2 to TurboTax</w:t>
      </w:r>
      <w:r w:rsidR="006B5AEB" w:rsidRPr="001D0F90">
        <w:rPr>
          <w:rFonts w:asciiTheme="majorHAnsi" w:hAnsiTheme="majorHAnsi" w:cstheme="majorHAnsi"/>
        </w:rPr>
        <w:t>'</w:t>
      </w:r>
      <w:r w:rsidR="00F51F7E" w:rsidRPr="001D0F90">
        <w:rPr>
          <w:rFonts w:asciiTheme="majorHAnsi" w:hAnsiTheme="majorHAnsi" w:cstheme="majorHAnsi"/>
        </w:rPr>
        <w:t xml:space="preserve"> button on the web or select the </w:t>
      </w:r>
      <w:r w:rsidR="006B5AEB" w:rsidRPr="001D0F90">
        <w:rPr>
          <w:rFonts w:asciiTheme="majorHAnsi" w:hAnsiTheme="majorHAnsi" w:cstheme="majorHAnsi"/>
        </w:rPr>
        <w:t>'</w:t>
      </w:r>
      <w:r w:rsidR="00F51F7E" w:rsidRPr="001D0F90">
        <w:rPr>
          <w:rFonts w:asciiTheme="majorHAnsi" w:hAnsiTheme="majorHAnsi" w:cstheme="majorHAnsi"/>
        </w:rPr>
        <w:t>Go to TurboT</w:t>
      </w:r>
      <w:r w:rsidRPr="001D0F90">
        <w:rPr>
          <w:rFonts w:asciiTheme="majorHAnsi" w:hAnsiTheme="majorHAnsi" w:cstheme="majorHAnsi"/>
        </w:rPr>
        <w:t>ax</w:t>
      </w:r>
      <w:r w:rsidR="006B5AEB" w:rsidRPr="001D0F90">
        <w:rPr>
          <w:rFonts w:asciiTheme="majorHAnsi" w:hAnsiTheme="majorHAnsi" w:cstheme="majorHAnsi"/>
        </w:rPr>
        <w:t>'</w:t>
      </w:r>
      <w:r w:rsidRPr="001D0F90">
        <w:rPr>
          <w:rFonts w:asciiTheme="majorHAnsi" w:hAnsiTheme="majorHAnsi" w:cstheme="majorHAnsi"/>
        </w:rPr>
        <w:t xml:space="preserve"> link from the mobile app.</w:t>
      </w:r>
    </w:p>
    <w:p w14:paraId="17F9023F" w14:textId="77777777" w:rsidR="00A20718" w:rsidRPr="001D0F90" w:rsidRDefault="00A20718" w:rsidP="00A20718">
      <w:pPr>
        <w:pStyle w:val="ListParagraph"/>
        <w:rPr>
          <w:rFonts w:asciiTheme="majorHAnsi" w:hAnsiTheme="majorHAnsi" w:cstheme="majorHAnsi"/>
        </w:rPr>
      </w:pPr>
    </w:p>
    <w:p w14:paraId="46D7DCDD" w14:textId="27ED4FBF" w:rsidR="00F81EDF" w:rsidRPr="001D0F90" w:rsidRDefault="00F51F7E" w:rsidP="00F81EDF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  <w:color w:val="FF0000"/>
        </w:rPr>
        <w:t>[Include this statement if your company issues printed W-2s]</w:t>
      </w:r>
      <w:r w:rsidRPr="001D0F90">
        <w:rPr>
          <w:rFonts w:asciiTheme="majorHAnsi" w:hAnsiTheme="majorHAnsi" w:cstheme="majorHAnsi"/>
        </w:rPr>
        <w:t xml:space="preserve"> Use your mobile device to scan the QR code or use the TurboTax URL </w:t>
      </w:r>
      <w:r w:rsidR="00A20718" w:rsidRPr="001D0F90">
        <w:rPr>
          <w:rFonts w:asciiTheme="majorHAnsi" w:hAnsiTheme="majorHAnsi" w:cstheme="majorHAnsi"/>
        </w:rPr>
        <w:t xml:space="preserve">visible on your printed W-2. </w:t>
      </w:r>
    </w:p>
    <w:p w14:paraId="21D6C36C" w14:textId="6C8F3A39" w:rsidR="006B5AEB" w:rsidRPr="001D0F90" w:rsidRDefault="006B5AEB" w:rsidP="00F81EDF">
      <w:p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>Getting your refund has never been easier.</w:t>
      </w:r>
      <w:r w:rsidR="00A20718" w:rsidRPr="001D0F90">
        <w:rPr>
          <w:rFonts w:asciiTheme="majorHAnsi" w:hAnsiTheme="majorHAnsi" w:cstheme="majorHAnsi"/>
        </w:rPr>
        <w:t xml:space="preserve"> </w:t>
      </w:r>
      <w:r w:rsidRPr="001D0F90">
        <w:rPr>
          <w:rFonts w:asciiTheme="majorHAnsi" w:hAnsiTheme="majorHAnsi" w:cstheme="majorHAnsi"/>
        </w:rPr>
        <w:t xml:space="preserve">We're </w:t>
      </w:r>
      <w:r w:rsidR="004D7F19">
        <w:rPr>
          <w:rFonts w:asciiTheme="majorHAnsi" w:hAnsiTheme="majorHAnsi" w:cstheme="majorHAnsi"/>
        </w:rPr>
        <w:t>pleased</w:t>
      </w:r>
      <w:r w:rsidRPr="001D0F90">
        <w:rPr>
          <w:rFonts w:asciiTheme="majorHAnsi" w:hAnsiTheme="majorHAnsi" w:cstheme="majorHAnsi"/>
        </w:rPr>
        <w:t xml:space="preserve"> to provide the opportunity to take advantage </w:t>
      </w:r>
      <w:r w:rsidRPr="00193C91">
        <w:rPr>
          <w:rFonts w:asciiTheme="majorHAnsi" w:hAnsiTheme="majorHAnsi" w:cstheme="majorHAnsi"/>
        </w:rPr>
        <w:t>of this</w:t>
      </w:r>
      <w:r w:rsidR="0054059F" w:rsidRPr="00193C91">
        <w:rPr>
          <w:rFonts w:asciiTheme="majorHAnsi" w:hAnsiTheme="majorHAnsi" w:cstheme="majorHAnsi"/>
        </w:rPr>
        <w:t xml:space="preserve"> $5 discount</w:t>
      </w:r>
      <w:r w:rsidR="0054059F">
        <w:rPr>
          <w:rFonts w:asciiTheme="majorHAnsi" w:hAnsiTheme="majorHAnsi" w:cstheme="majorHAnsi"/>
        </w:rPr>
        <w:t xml:space="preserve"> and</w:t>
      </w:r>
      <w:r w:rsidR="00D26E39">
        <w:rPr>
          <w:rFonts w:asciiTheme="majorHAnsi" w:hAnsiTheme="majorHAnsi" w:cstheme="majorHAnsi"/>
        </w:rPr>
        <w:t xml:space="preserve"> </w:t>
      </w:r>
      <w:r w:rsidR="00A710D3">
        <w:rPr>
          <w:rFonts w:asciiTheme="majorHAnsi" w:hAnsiTheme="majorHAnsi" w:cstheme="majorHAnsi"/>
        </w:rPr>
        <w:t xml:space="preserve">the </w:t>
      </w:r>
      <w:r w:rsidR="00D26E39">
        <w:rPr>
          <w:rFonts w:asciiTheme="majorHAnsi" w:hAnsiTheme="majorHAnsi" w:cstheme="majorHAnsi"/>
        </w:rPr>
        <w:t>UKG and TurboTax partnership that</w:t>
      </w:r>
      <w:r w:rsidR="00B95C64">
        <w:rPr>
          <w:rFonts w:asciiTheme="majorHAnsi" w:hAnsiTheme="majorHAnsi" w:cstheme="majorHAnsi"/>
        </w:rPr>
        <w:t>'</w:t>
      </w:r>
      <w:r w:rsidR="00D26E39">
        <w:rPr>
          <w:rFonts w:asciiTheme="majorHAnsi" w:hAnsiTheme="majorHAnsi" w:cstheme="majorHAnsi"/>
        </w:rPr>
        <w:t>ll</w:t>
      </w:r>
      <w:r w:rsidRPr="001D0F90">
        <w:rPr>
          <w:rFonts w:asciiTheme="majorHAnsi" w:hAnsiTheme="majorHAnsi" w:cstheme="majorHAnsi"/>
        </w:rPr>
        <w:t xml:space="preserve"> give you peace of mind your taxes are </w:t>
      </w:r>
      <w:proofErr w:type="gramStart"/>
      <w:r w:rsidR="003E40A2" w:rsidRPr="001D0F90">
        <w:rPr>
          <w:rFonts w:asciiTheme="majorHAnsi" w:hAnsiTheme="majorHAnsi" w:cstheme="majorHAnsi"/>
        </w:rPr>
        <w:t>accurate</w:t>
      </w:r>
      <w:proofErr w:type="gramEnd"/>
      <w:r w:rsidRPr="001D0F90">
        <w:rPr>
          <w:rFonts w:asciiTheme="majorHAnsi" w:hAnsiTheme="majorHAnsi" w:cstheme="majorHAnsi"/>
        </w:rPr>
        <w:t xml:space="preserve"> and your biggest possible refund is on its way. </w:t>
      </w:r>
    </w:p>
    <w:p w14:paraId="6F5F8714" w14:textId="77777777" w:rsidR="00F51F7E" w:rsidRPr="001D0F90" w:rsidRDefault="00F51F7E">
      <w:p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</w:rPr>
        <w:t xml:space="preserve">Thank you, </w:t>
      </w:r>
    </w:p>
    <w:p w14:paraId="3ECDF75D" w14:textId="77777777" w:rsidR="00F51F7E" w:rsidRPr="001D0F90" w:rsidRDefault="00F51F7E">
      <w:pPr>
        <w:rPr>
          <w:rFonts w:asciiTheme="majorHAnsi" w:hAnsiTheme="majorHAnsi" w:cstheme="majorHAnsi"/>
        </w:rPr>
      </w:pPr>
      <w:r w:rsidRPr="001D0F90">
        <w:rPr>
          <w:rFonts w:asciiTheme="majorHAnsi" w:hAnsiTheme="majorHAnsi" w:cstheme="majorHAnsi"/>
          <w:color w:val="FF0000"/>
        </w:rPr>
        <w:t xml:space="preserve">[INSERT NAME] </w:t>
      </w:r>
    </w:p>
    <w:p w14:paraId="7E97703D" w14:textId="77777777" w:rsidR="00F51F7E" w:rsidRDefault="00F51F7E"/>
    <w:p w14:paraId="12B9E2FA" w14:textId="77777777" w:rsidR="00F81EDF" w:rsidRDefault="00F81EDF"/>
    <w:p w14:paraId="00454C64" w14:textId="77777777" w:rsidR="00F81EDF" w:rsidRDefault="00F81EDF"/>
    <w:p w14:paraId="7D905B50" w14:textId="77777777" w:rsidR="00F81EDF" w:rsidRDefault="00F81EDF"/>
    <w:p w14:paraId="260BF4BE" w14:textId="77777777" w:rsidR="00F81EDF" w:rsidRDefault="00F81EDF"/>
    <w:p w14:paraId="33B8D572" w14:textId="77777777" w:rsidR="00F81EDF" w:rsidRDefault="00F81EDF">
      <w:r>
        <w:t>_____________________________________________________________________________________</w:t>
      </w:r>
    </w:p>
    <w:p w14:paraId="61860E28" w14:textId="03FAB31D" w:rsidR="00EA739A" w:rsidRPr="00193C91" w:rsidRDefault="00193C91" w:rsidP="00193C91">
      <w:pPr>
        <w:rPr>
          <w:color w:val="000000"/>
          <w:sz w:val="16"/>
          <w:szCs w:val="16"/>
        </w:rPr>
      </w:pPr>
      <w:r w:rsidRPr="00193C91">
        <w:rPr>
          <w:color w:val="000000"/>
          <w:sz w:val="16"/>
          <w:szCs w:val="16"/>
        </w:rPr>
        <w:t>As the leader in tax preparation, more federal returns are prepared with TurboTax than any other tax preparation provider. Visit</w:t>
      </w:r>
      <w:r w:rsidRPr="00193C91">
        <w:rPr>
          <w:rStyle w:val="apple-converted-space"/>
          <w:color w:val="000000"/>
          <w:sz w:val="16"/>
          <w:szCs w:val="16"/>
        </w:rPr>
        <w:t> </w:t>
      </w:r>
      <w:hyperlink r:id="rId7" w:tooltip="http://turbotax.intuit.com/lp/yoy/guarantees.jsp" w:history="1">
        <w:r w:rsidRPr="00193C91">
          <w:rPr>
            <w:rStyle w:val="Hyperlink"/>
            <w:color w:val="1155CC"/>
            <w:sz w:val="16"/>
            <w:szCs w:val="16"/>
          </w:rPr>
          <w:t>http://turbotax.intuit.com/lp/yoy/guarantees.jsp</w:t>
        </w:r>
      </w:hyperlink>
      <w:r w:rsidRPr="00193C91">
        <w:rPr>
          <w:rStyle w:val="apple-converted-space"/>
          <w:color w:val="000000"/>
          <w:sz w:val="16"/>
          <w:szCs w:val="16"/>
        </w:rPr>
        <w:t> </w:t>
      </w:r>
      <w:r w:rsidRPr="00193C91">
        <w:rPr>
          <w:color w:val="000000"/>
          <w:sz w:val="16"/>
          <w:szCs w:val="16"/>
        </w:rPr>
        <w:t xml:space="preserve">for TurboTax product guarantees and other important information. Actual prices are determined at the time of print or e-file and are subject to change without notice. Terms, conditions, features, availability, pricing, fees, </w:t>
      </w:r>
      <w:proofErr w:type="gramStart"/>
      <w:r w:rsidRPr="00193C91">
        <w:rPr>
          <w:color w:val="000000"/>
          <w:sz w:val="16"/>
          <w:szCs w:val="16"/>
        </w:rPr>
        <w:t>service</w:t>
      </w:r>
      <w:proofErr w:type="gramEnd"/>
      <w:r w:rsidRPr="00193C91">
        <w:rPr>
          <w:color w:val="000000"/>
          <w:sz w:val="16"/>
          <w:szCs w:val="16"/>
        </w:rPr>
        <w:t xml:space="preserve"> and support options subject to change without notice. Intuit, TurboTax and TurboTax Online, among others, are registered trademarks and/or service marks of Intuit Inc. in the United States and other countries.</w:t>
      </w:r>
    </w:p>
    <w:sectPr w:rsidR="00EA739A" w:rsidRPr="00193C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B3915" w14:textId="77777777" w:rsidR="009B157F" w:rsidRDefault="009B157F" w:rsidP="001D0F90">
      <w:pPr>
        <w:spacing w:after="0" w:line="240" w:lineRule="auto"/>
      </w:pPr>
      <w:r>
        <w:separator/>
      </w:r>
    </w:p>
  </w:endnote>
  <w:endnote w:type="continuationSeparator" w:id="0">
    <w:p w14:paraId="7CDB7BCF" w14:textId="77777777" w:rsidR="009B157F" w:rsidRDefault="009B157F" w:rsidP="001D0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8EFEC" w14:textId="77777777" w:rsidR="009B157F" w:rsidRDefault="009B157F" w:rsidP="001D0F90">
      <w:pPr>
        <w:spacing w:after="0" w:line="240" w:lineRule="auto"/>
      </w:pPr>
      <w:r>
        <w:separator/>
      </w:r>
    </w:p>
  </w:footnote>
  <w:footnote w:type="continuationSeparator" w:id="0">
    <w:p w14:paraId="29301AB0" w14:textId="77777777" w:rsidR="009B157F" w:rsidRDefault="009B157F" w:rsidP="001D0F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75582"/>
    <w:multiLevelType w:val="hybridMultilevel"/>
    <w:tmpl w:val="60B8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7F1D67"/>
    <w:multiLevelType w:val="hybridMultilevel"/>
    <w:tmpl w:val="5FB40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087D5B"/>
    <w:multiLevelType w:val="hybridMultilevel"/>
    <w:tmpl w:val="BD70E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jM1sjQxMTY0MzVQ0lEKTi0uzszPAymwqAUAt1l0fiwAAAA="/>
  </w:docVars>
  <w:rsids>
    <w:rsidRoot w:val="00F51F7E"/>
    <w:rsid w:val="00117070"/>
    <w:rsid w:val="00173D16"/>
    <w:rsid w:val="001833BF"/>
    <w:rsid w:val="00183A47"/>
    <w:rsid w:val="00193C91"/>
    <w:rsid w:val="001D0F90"/>
    <w:rsid w:val="001E4559"/>
    <w:rsid w:val="002F7F76"/>
    <w:rsid w:val="003D45B7"/>
    <w:rsid w:val="003E40A2"/>
    <w:rsid w:val="003E6F34"/>
    <w:rsid w:val="00424708"/>
    <w:rsid w:val="004D7F19"/>
    <w:rsid w:val="0050488F"/>
    <w:rsid w:val="0054059F"/>
    <w:rsid w:val="005616E7"/>
    <w:rsid w:val="005C25CA"/>
    <w:rsid w:val="005F76BC"/>
    <w:rsid w:val="006B5AEB"/>
    <w:rsid w:val="006E1AFB"/>
    <w:rsid w:val="007408CA"/>
    <w:rsid w:val="0076133B"/>
    <w:rsid w:val="007D6FB7"/>
    <w:rsid w:val="008767E8"/>
    <w:rsid w:val="008D0A58"/>
    <w:rsid w:val="009A297C"/>
    <w:rsid w:val="009B157F"/>
    <w:rsid w:val="00A1046F"/>
    <w:rsid w:val="00A20718"/>
    <w:rsid w:val="00A338DE"/>
    <w:rsid w:val="00A710D3"/>
    <w:rsid w:val="00A82898"/>
    <w:rsid w:val="00AD178E"/>
    <w:rsid w:val="00AE2DBA"/>
    <w:rsid w:val="00AF4186"/>
    <w:rsid w:val="00B17F7A"/>
    <w:rsid w:val="00B63A8C"/>
    <w:rsid w:val="00B95C64"/>
    <w:rsid w:val="00BE29A2"/>
    <w:rsid w:val="00CF16D3"/>
    <w:rsid w:val="00CF3054"/>
    <w:rsid w:val="00D26E39"/>
    <w:rsid w:val="00D52C8B"/>
    <w:rsid w:val="00DA66D6"/>
    <w:rsid w:val="00E72A0D"/>
    <w:rsid w:val="00E81AE4"/>
    <w:rsid w:val="00F16311"/>
    <w:rsid w:val="00F26C8D"/>
    <w:rsid w:val="00F51F7E"/>
    <w:rsid w:val="00F8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18D8D"/>
  <w15:chartTrackingRefBased/>
  <w15:docId w15:val="{7EC1F5E6-A103-47B7-8742-3D9265DC0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1F7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338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3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05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A297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97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D0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F90"/>
  </w:style>
  <w:style w:type="paragraph" w:styleId="Footer">
    <w:name w:val="footer"/>
    <w:basedOn w:val="Normal"/>
    <w:link w:val="FooterChar"/>
    <w:uiPriority w:val="99"/>
    <w:unhideWhenUsed/>
    <w:rsid w:val="001D0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F90"/>
  </w:style>
  <w:style w:type="character" w:styleId="CommentReference">
    <w:name w:val="annotation reference"/>
    <w:basedOn w:val="DefaultParagraphFont"/>
    <w:uiPriority w:val="99"/>
    <w:semiHidden/>
    <w:unhideWhenUsed/>
    <w:rsid w:val="00DA6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6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66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6D6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193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0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otect-us.mimecast.com/s/MQ8SC4xq8MSzo6MKjfO6ef0?domain=turbotax.intui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ltimate Software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Patterson</dc:creator>
  <cp:keywords/>
  <dc:description/>
  <cp:lastModifiedBy>Mackenzie Adda</cp:lastModifiedBy>
  <cp:revision>34</cp:revision>
  <cp:lastPrinted>2019-01-17T21:24:00Z</cp:lastPrinted>
  <dcterms:created xsi:type="dcterms:W3CDTF">2023-01-04T21:00:00Z</dcterms:created>
  <dcterms:modified xsi:type="dcterms:W3CDTF">2023-01-11T20:14:00Z</dcterms:modified>
</cp:coreProperties>
</file>